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mrye Gray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mry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y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01 S 88th Ave, Justice, IL, USA Justice, IL, USA 6045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mryeg@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7503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rm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el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5/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